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bookmarkStart w:id="20" w:name="internship-application-letter"/>
    <w:p>
      <w:pPr>
        <w:pStyle w:val="Heading1"/>
      </w:pPr>
      <w:r>
        <w:t xml:space="preserve">Internship Application Letter</w:t>
      </w:r>
    </w:p>
    <w:p>
      <w:pPr>
        <w:pStyle w:val="FirstParagraph"/>
      </w:pPr>
      <w:r>
        <w:t xml:space="preserve">Graphic Designer Internship Position</w:t>
      </w:r>
    </w:p>
    <w:bookmarkEnd w:id="20"/>
    <w:p>
      <w:pPr>
        <w:pStyle w:val="BodyText"/>
      </w:pPr>
      <w:r>
        <w:t xml:space="preserve">[Hiring Manager Name]</w:t>
      </w:r>
      <w:r>
        <w:br/>
      </w:r>
      <w:r>
        <w:t xml:space="preserve">[Company Name]</w:t>
      </w:r>
      <w:r>
        <w:br/>
      </w:r>
      <w:r>
        <w:t xml:space="preserve">[Company Address]</w:t>
      </w:r>
      <w:r>
        <w:br/>
      </w:r>
      <w:r>
        <w:t xml:space="preserve">Houston, TX [ZIP Code]</w:t>
      </w:r>
    </w:p>
    <w:p>
      <w:pPr>
        <w:pStyle w:val="BodyText"/>
      </w:pPr>
      <w:r>
        <w:t xml:space="preserve">Dear [Mr./Ms./Mx. Last Name],</w:t>
      </w:r>
    </w:p>
    <w:p>
      <w:pPr>
        <w:pStyle w:val="BodyText"/>
      </w:pPr>
      <w:r>
        <w:t xml:space="preserve">It is with profound enthusiasm that I submit my Internship Application Letter for the Graphic Designer Internship position at [Company Name] in United States Houston, a city that embodies the dynamic spirit of creativity and innovation I aspire to contribute to. As a dedicated visual communication student at [Your University], deeply immersed in digital design methodologies and brand storytelling, I am eager to bring my technical proficiency and fresh perspective to your esteemed team. Houston's vibrant creative ecosystem—where diverse cultural influences converge with cutting-edge industries—makes it the ideal environment for me to grow as a Graphic Designer while supporting meaningful projects that resonate across the United States market.</w:t>
      </w:r>
    </w:p>
    <w:p>
      <w:pPr>
        <w:pStyle w:val="BodyText"/>
      </w:pPr>
      <w:r>
        <w:t xml:space="preserve">My academic journey has been meticulously aligned with the demands of contemporary visual design, particularly within Houston's unique professional landscape. I have completed advanced coursework in branding strategy, digital illustration using Adobe Creative Suite (including Photoshop, Illustrator, and InDesign), and responsive web design—skills directly applicable to your team's needs. My capstone project involved developing a comprehensive rebranding campaign for a local nonprofit in the Greater Houston area, where I created cohesive visual identities for print and digital platforms that increased community engagement by 40%. This experience taught me how to translate client objectives into compelling visual narratives while navigating the nuanced requirements of diverse audiences—a competency essential for success as a Graphic Designer in United States Houston, where businesses serve a multicultural population spanning from Eastwood to the Energy Corridor.</w:t>
      </w:r>
    </w:p>
    <w:p>
      <w:pPr>
        <w:pStyle w:val="BodyText"/>
      </w:pPr>
      <w:r>
        <w:t xml:space="preserve">What excites me most about this opportunity is [Company Name]'s reputation for pioneering work in [mention specific project, industry, or design philosophy—e.g., "sustainable packaging for Houston-based food brands" or "digital storytelling in healthcare"]. Your recent campaign for [Specific Client/Project] demonstrated exceptional understanding of how visual elements drive connection—precisely the approach I aim to master. As a lifelong resident of Texas with deep roots in Houston's creative community, I understand how local cultural nuances impact design effectiveness. Whether adapting visuals for the diverse neighborhoods across United States Houston—from Montrose's artistic energy to Downtown's corporate hubs—I approach every project with sensitivity to regional context and national market relevance.</w:t>
      </w:r>
    </w:p>
    <w:p>
      <w:pPr>
        <w:pStyle w:val="BodyText"/>
      </w:pPr>
      <w:r>
        <w:t xml:space="preserve">I have consistently sought opportunities to apply my skills in real-world settings that mirror Houston’s fast-paced professional environment. As a freelance designer for [Local Business/Community Group], I produced 20+ marketing assets monthly for small businesses navigating post-pandemic recovery, including social media content optimized for the U.S. market's digital consumption trends. This experience reinforced my ability to thrive under tight deadlines while maintaining brand consistency—critical skills when contributing to a Houston-based design team serving clients across the United States. Additionally, I volunteer weekly with [Local Organization], creating promotional materials that support underserved communities in Harris County, further honing my commitment to design as a force for social impact—a value deeply aligned with [Company Name]'s mission.</w:t>
      </w:r>
    </w:p>
    <w:p>
      <w:pPr>
        <w:pStyle w:val="BodyText"/>
      </w:pPr>
      <w:r>
        <w:t xml:space="preserve">Houston’s position as America’s fourth-largest city and a global hub for energy, healthcare, and aerospace creates unparalleled opportunities for Graphic Designers to innovate at scale. I am particularly drawn to how your company bridges Houston's local identity with national aspirations—something I actively practice in my own work. For example, when designing for a Houston-based tech startup expanding into the U.S. market, I integrated subtle references to the city’s skyline and cultural icons while ensuring universal appeal across diverse American demographics. This balance between regional authenticity and broad accessibility is precisely what makes United States Houston a magnetic center for visual storytelling.</w:t>
      </w:r>
    </w:p>
    <w:p>
      <w:pPr>
        <w:pStyle w:val="BodyText"/>
      </w:pPr>
      <w:r>
        <w:t xml:space="preserve">My technical toolkit includes advanced proficiency in vector illustration, motion graphics (After Effects), and UX/UI fundamentals—skills I’ve refined through collaborative projects with peers at [University]. I also maintain an active portfolio showcasing responsive design solutions, including a recent series of Instagram carousels for a Houston restaurant that drove a 25% increase in foot traffic. Crucially, I understand that effective Graphic Design extends beyond aesthetics: it requires strategic alignment with business goals. In my previous internship at [Previous Company], I contributed to an award-winning campaign by analyzing consumer data to inform color palettes and typography choices—demonstrating how analytics elevates creative outcomes.</w:t>
      </w:r>
    </w:p>
    <w:p>
      <w:pPr>
        <w:pStyle w:val="BodyText"/>
      </w:pPr>
      <w:r>
        <w:t xml:space="preserve">I am confident that my proactive approach, technical agility, and deep understanding of Houston’s design ecosystem position me to deliver immediate value as your Graphic Designer intern. I am particularly excited about the prospect of learning from [Company Name]’s team—many of whom have shaped iconic visual identities across the United States—and contributing to projects that will be seen by audiences nationwide. My adaptability, cultural awareness, and passion for sustainable design align perfectly with Houston’s forward-thinking ethos, ensuring I can seamlessly integrate into your workflow while growing under your mentorship.</w:t>
      </w:r>
    </w:p>
    <w:p>
      <w:pPr>
        <w:pStyle w:val="BodyText"/>
      </w:pPr>
      <w:r>
        <w:t xml:space="preserve">Thank you for considering my Internship Application Letter. I am eager to discuss how my skills in branding, digital asset creation, and market-sensitive design can support [Company Name]’s objectives in United States Houston and beyond. I have attached my portfolio showcasing relevant work, including projects developed specifically for the Houston market. My resume is also available upon request, and I welcome the opportunity for an interview at your earliest convenience.</w:t>
      </w:r>
    </w:p>
    <w:p>
      <w:pPr>
        <w:pStyle w:val="BodyText"/>
      </w:pPr>
      <w:r>
        <w:t xml:space="preserve">With sincere appreciation,</w:t>
      </w:r>
    </w:p>
    <w:p>
      <w:pPr>
        <w:pStyle w:val="BodyText"/>
      </w:pPr>
      <w:r>
        <w:t xml:space="preserve">[Your Full Name]</w:t>
      </w:r>
    </w:p>
    <w:p>
      <w:pPr>
        <w:pStyle w:val="BodyText"/>
      </w:pPr>
      <w:r>
        <w:rPr>
          <w:bCs/>
          <w:b/>
        </w:rPr>
        <w:t xml:space="preserve">Portfolio Link:</w:t>
      </w:r>
      <w:r>
        <w:t xml:space="preserve"> </w:t>
      </w:r>
      <w:r>
        <w:t xml:space="preserve">[Your Portfolio URL]</w:t>
      </w:r>
      <w:r>
        <w:br/>
      </w:r>
      <w:r>
        <w:rPr>
          <w:bCs/>
          <w:b/>
        </w:rPr>
        <w:t xml:space="preserve">LinkedIn:</w:t>
      </w:r>
      <w:r>
        <w:t xml:space="preserve"> </w:t>
      </w:r>
      <w:r>
        <w:t xml:space="preserve">[Your LinkedIn Profile]</w:t>
      </w:r>
    </w:p>
    <w:p>
      <w:pPr>
        <w:pStyle w:val="BodyText"/>
      </w:pPr>
      <w:r>
        <w:t xml:space="preserve">*This Internship Application Letter reflects my commitment to contributing to Houston's creative community while aligning with the highest standards of Graphic Design 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7:18:19Z</dcterms:created>
  <dcterms:modified xsi:type="dcterms:W3CDTF">2026-07-23T17:18:19Z</dcterms:modified>
</cp:coreProperties>
</file>

<file path=docProps/custom.xml><?xml version="1.0" encoding="utf-8"?>
<Properties xmlns="http://schemas.openxmlformats.org/officeDocument/2006/custom-properties" xmlns:vt="http://schemas.openxmlformats.org/officeDocument/2006/docPropsVTypes"/>
</file>